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ygramcorrector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สวัสดีคุณครูปลายทางและนักเรียนปลายทางทุกคนครับ พบกับครูทินกรปิ่นทองหรือครูอาร์ทครับ คบกับครูอาร์ตแล้วนะครับ ก็ยังต้องมาพบกับคุณครูอรัญญาเฟื่องชูนุชเด็ก ๆ ประชาชนเร็วคูณก็ได้ค่ะ อบกันในรายวิชาศิลปะสาระวิชาทัศนศิลป์ชั้นประถมศึกษาปีที่ 5 ครับ จากที่นักเรียนไปเราได้สร้างสรรค์ผลงานเกี่ยวกับความกลมกลืนและก็เอกภาพcharizardทั้งสองเรื่องของการจัดองค์ประกอบภาพใช่ไหมครับ นักเรียนปลายทางหลายคนอาจจะประสบปัญหาในการวาดภาพภาพพิมพ์รวมถึงงานปั้นนะครับ ปัญหาหลัก ๆ ก็คือการจัดองค์ประกอบภาพหรือว่าการจัดเราจะมาเรียนในเรื่องของอีกหนึ่งเรื่องครับ คุณตูนชื่อเรื่องในวันนี้ก็คือแตกต่างอย่างสวยงามนะครับ เราจะมาสร้างความแตกต่างกันครับ คุณตูนดีนะครับ โทรหาพระผงเราเด่นชัดเป็นหลักของแล้วฉันเดินเราก็ต้องมาสร้างสำหรับจุดประสงค์ในวันนี้นะครับ มีเพียง 3 ข้อไม่ยากจนเกินไปครับ นักเรียนม 1บอกวิธีการสร้างลักษณะเด่นในการจัดองค์ประกอบศิลป์ได้ครับ นอกจากอธิบายได้นะครับ ก็ต้องสร้างผลงานได้ในหลักการความขัดแย้งครับ คุณตูนเห็นคุณค่างานทัศนศิลป์และรู้จักรักษาอุปกรณ์สร้างสรรค์มีอยู่ 3 ข้อใช่ไหมครับ อธิบายสร้างสรรค์แล้วก็เห็นคุณค่านั้นเองค่ะ เชื่อว่านักเรียนไปทางน่าจะทำได้ครับ กิจกรรมแรกครับ การ์ตูนเดี๋ยวเราจะปูอัดทั้งหมดจะเป็นภาพงานศิลปินน่าสนเด็ก ๆ จะต้องตื่นเต้นมาก ๆ เลยค่ะ นอกจากเราจะชื่นชมแตกต่างของภาพทั้งสองขอภาพการ์ตูนเป็นภาพผลงานของของแวนโก๊ะนั้นเองเด็ก ๆ ปลายทางนะครับ ช่วยกันวิเคราะห์แล้วก็สังเกตมีได้แตกต่างกันมีอยู่ 1 จุดดูในภาพถ้าพร้อมแล้วเริ่มได้เลยครับ เด็กปลายทางเริ่มสังเกตไปพร้อมกันได้เลยนะคะ ถ้าใครเห็นแล้วนะครับ สามารถยกมือแล้วก็ตอบคำถามคุณครูปลายทางได้เลยครับ จริง ๆ ทักษะการสังเกตสำหรับการทำงานศิลปะแปลว่าเป็นทักษะเบื้องต้นต้นในการสร้างสรรค์ผลงานอังกฤษต่อไปขอให้ได้ครับ การ์ตูนเจอแล้วค่ะ ครูอาร์ตเด็ก ๆ ไปทางเจอกันหรือยังเอ่ยใครที่ตอบคำถามได้ปลายทางสามารถให้คะแนนหรือว่าชื่นชมนักเรียนได้เลยนะครับ วัดขอเฉลยดีกว่าครับ ได้เลยการ์ตูนขอตอบก่อนเลยได้ไหมคะ การ์ตูนคิดว่าน่าจะเป็นภาพของสิ่งของที่อยู่บนตู้ใช่ไหมคะ ครูอาร์ตใช่หรือเปล่าเรามาดูเฉลยกันครับ ใช่แล้วครับ คุณตูนเก่งมากเลยครับ มือให้กลับนักเรียนไปทางที่ตอบถูกครับ ปูอัดก็ต้องมีภาพให้นักเรียนไปทางโชคดีครับ ภาพมันเข้าประตูเป็นภาพตัวอย่างภาพพิมพ์เป็นภาพพิมพ์ญี่ปุ่นครับ ไปทางช่วยกันมองหาครับ จุดแตกต่างนะครับ หรือว่าสิ่งที่ไม่เหมือนกันในภาพครับ 1 จุดครับ พร้อมแล้วตอบคำถามได้เลยครับ เด็ก ๆ ไปทางสังเกตไปพร้อมกันได้เลยนะคะ ภาพนี้ค่อนข้างยากหน่อยครับ ดูแล้วแทบจะเหมือนกันเลยทั้ง 2 ภาพแต่ว่ามีจุดเล็ก ๆ อยู่ 1 จุดไม่เหมือนกันใช่ไหมคะ แสดงว่าคุณชาติใช่ไหมคะ นี่แหละปลายทางทราบหรือยังครับ ทราบแล้วนะครับ วัดขอเฉลยนะครับ ตามจุดต่าง ๆ อยู่ที่ด้านล่างใช่ไหมครับ คุณตูนลักษณะคล้าย ๆ กับรูปร่างคนขอบคุณตูนตัวอย่างขายภาพวาดหรือครับ คุณตูนภาพที่ 3 ครับ จะเป็นผลงานเทคนิคสีน้ำมันครับ เด็กปลายทางสังเกตไปพร้อมกันเลยนะคะ ระหว่าง 2 ภาพนี้นะคะ มีจุดใดที่แตกต่างกันคะโทรหาขอใบนะครับ ว่าเป็นอวัยวะส่วนหนึ่งของร่างกายครับ คุณตูนที่แตกต่างกันเจอแล้วค่ะ ครูอาร์ตเด็กปลายทางจุดใดที่แตกต่างกันเอ่ยไร้คนตอบมือถือมาดูกันเลยกับคุณตูนเก่งมากเลยครับ รูปมือนั่นเองครับ ผลงานสีน้ำมันผ่านไปแล้วครับ เป็นภาพทิวทัศน์ครับ เทคนิคสีน้ำมันเช่นเดียวกันครับ เด็ก ๆ ปลายทางสังเกตและตอบคำถามคุณครูปลายทางได้เลยนะคะ มีอยู่ 1 จุดใช่ไหมคะ ครูอาร์ตพรุ่งนี้เด็ก ๆ มาทางน่าจะหาเจอได้อย่างแน่นอนค่ะ สบายดีไหมคะ คุณตูนดีค่ะ ครูอาร์ตเป็นพืชชนิดหนึ่งครับ ถ้าเจอแล้วฉี่ได้เลยครับ การ์ตูนเจอหรือยังครับ เป็นส่วนของต้นไม้นั่นเองค่ะ ใช่แล้วครับ ส่วนของต้นไม้ด้านหลังนะครับ เห็นข้อแตกต่างกันหรือยังครับ ประมาณข้อสุดท้ายครับ ครูตูนเทคนิคสน้ำมันช่นเดียวกันครับ ตอนนี้ก็ค่อนข้างยากเหมือนกันใช่ไหมคะ ถ้าดูผ่าน ๆ นี่แทบจะเหมือนกันเลยทั้งสองภาพนี้เชื่อว่าเด็ก ๆ ปลายทางนะคะ แต่ต้องสังเกตแล้วก็หากันเจอแน่นอนค่ะ ถ้าเจอแล้วตอบคำถามคุณครูปลายทางได้เลยครับ วัดขอเฉลยนะครับ คุณตูนเป็นจุดด้านบนนั่นเองครับ ไหนมีใครทั้ง 5 ภาพมีทักษะการสังเกตที่ดีเยี่ยมเลยใช่ไหมครูตูนส่วนใครที่ยังมองไม่เห็นข้อแตกต่างก็ไม่เป็นไรนะครับ เราจะเริ่มฝึกกันไปเรื่อย ๆ การหาจุดแตกต่างของภาพที่เกิดจากข้อแตกต่างหรือว่าความขัดแย้งครับ ประตูซึ่งกิจกรรมเป็นการเล่นเกมเช่นเดียวกันครับ เกมอะไรนะเรามาดูกันดีกว่าครับ เกมจับแกะดำนะครับ รบกวนครูปลายทางนะครับ จัดกลุ่มนักเรียนออกเป็นกลุ่มละหลาย ๆ กลุ่มกลุ่มละประมาณ 3-5 คนนะครับ ให้เหมาะกับจำนวนของนักเรียนปลายทางด้วยนะครับ จัดกลุ่มกลุ่มละ 3-5 คนนะครับ ซึ่งจะมีฉลากให้นะครับ ฉลากเป็นชื่อสัตว์ต่าง ๆ นะครับ มี 1 ชื่อนะครับ เป็นไก่ดำใครเป็นแกะดำน่าสนุกมาก ๆ เลยนะคร้าบกิจกรรมนี้นะครับ ช่วยกันแตกต่างนำมาสร้างสรรค์ผลงานศิลปะครับ คุณตูนจะจำก็ตามนี้นะครับ หลังจากที่เราแบ่งกลุ่มแล้วนะครับ ทำชื่อในฉลากแล้วนะครับ ก็ให้นักเรียนร่วมกันจับฉลากนะครับ ทุกคนครับ คุณตูนแต่ละคนก็จะได้ชื่อสัตว์แตกต่างสมาชิกเพียงหนึ่งคนผิดนะครับ ว่าใครที่น่าสงสัยที่สุดและป้ายเป็นกระดาษที่สุดจะให้ช่วยกันโหวตครับ อาจจะเกิดจากการสุ่มถามคำถามผลัดกันถามคำถามกันไหมครับ หลังจากที่ได้จากลำแล้วนะครับ คนที่ตอบถูกจะชนะเกมนี้เด็ก ๆ ปลายทางจะต้องตื่นเต้นก็อยากทำกิจกรรมร่วมกันแล้วค่ะ ในวันนี้เรามีวิทยากรรับช่วยสาธิตในการทำกิจกรรมนี้การเล่นเกมให้นักเรียนปลายทางดูครับ ถึงเวลาสนุกกับกิจกรรมเกมจับแกะดำแล้วนะครับ จับกุมพร้อมแล้วใช่ไหมครับ ครูอาร์ตไม่ได้มาเพียง 2 คนประตูนะครับ ยังมีแขกรับเชิญเป็นวิทยากรสาธิตในการทำกิจกรรมวันนี้การ์ตูนวันนี้เรามีแขกรับเชิญมากี่ท่านวันนี้เรามีแขกรับเชิญมา 4 ท่านร่วมเล่นเกมนี้กับวิทยากรรับเชิญด้วยค่ะ เดี๋ยวขออนุญาตให้ประชากรแนะนำตัวสักนิดหนึ่งเติมที่คุณหญิงครับผม สวัสดีนะคะ ชื่อครูหญิงค่ะ ขอบคุณคุณหญิงครับ สวัสดีค่ะ ชื่อครูปิ่นค่ะ สวัสดีค่ะ ชื่อคุณแพรค่ะ สวัสดีค่ะ ชื่อคุณเล็กนะคะ วิทยาการของวิทยากรทั้ง 4 Seasonสวมใส่เสื้อผ้าเหมือนกันเลยใช่ไหมครับ แบบนี้เรียกว่าการจัดองค์ประกอบอะไรครับ การ์ตูนแบบกลมกลืนกันนั่นเองนะคะ อีกหนึ่งอย่างก็คือเป็นเอกภาพเป็นเพศเดียวกันด้วยมีการแต่งกายเหมือนกันมีหน้าตาสะสวยเหมือนกันด้วยครับ คุณตูนส่วนกิจกรรมในวันนี้นะครับ เดี๋ยวจะมาเริ่มตลาดอะไรนะครับ ผู้เล่นจำนวน 5 คนนะครับ ซึ่งในตลาดจะมีชื่อสัตว์ต่าง ๆ นะครับ กับแกดำ 1 สลากนะครับ ผู้หญิงพอไหมครับ พร้อมค่ะ ผู้หญิงจับเลยครับ ok ครับ แล้วก็ของครูปิ่นครับ รบกวนส่งต่อด้วยครับผม แต่ละคนไม่ได้สลับให้เปิดชื่อสลากแล้วก็เก็บไว้เป็นความลับนะครับ ห้ามบอกเพื่อนเด็ดขาดนะครับ เด็กมปลายทางถ้าได้สลากแล้วนะห้ามให้ใครเห็นเด็ดขาดนะคะ ตัวเล็กดูตื่นเต้นนะคะ อย่าเพิ่งบอกเพื่อน ๆ นะครับ ตอนนี้แล้วก็ดูชื่อแล้วใช่ไหมครับ กิจกรรมต่อมานะครับ จะให้พวกเรานะครับ ลองมองหน้าน่าสงสัยมากที่สุดคิดว่าเป็นไก่ดำครับ ทุกคนมองหน้ากันได้ครับ สงสัยใครกันบ้างครับ นี่การ์ตูนคิดว่าครูเริ่มสงสัยแล้วค่ะ ครูแปลว่าอย่างนี้ต้องมีคำถามใช่ไหมครับ วัดเริ่มที่ใครดีครับ คุณตูนครูตูนขอเริ่มที่ครูหญิงเลยแล้วกันค่ะ คุณครูสงสัยครูแพงค่ะ เดี๋ยวให้ผู้หญิงนะครับ ลองถามคำถามครูแค่หนึ่งคำถามนาฬิกาในการทำฐานถามได้ 1 ข้อนะครับ ห้ามถามตรง ๆ ว่าเป็นสัตว์ชนิดใดนะครับ รวมถึงกติกาตอบคำถามนะครับ ตอบได้ 1 คำตอบนะครับ อาจจะเป็นคำตอบที่กำกวนก็ได้นะครับ ขอให้เป็นความจริงนะครับ พร้อมแล้วผู้หญิงทำได้เลยครับ ถ้าคุณครูแพรคะตัดที่คุณครูแพ้ได้ค่ะ หูสั้นหูยาวคะแทนตอบคำถามได้เลยค่ะ กูสั้นค่ะ ยาวค่ะ ผู้หญิงพอได้คำตอบไหมครับ พอได้ครับ เดี๋ยวให้ครูปิ่นถามนะครับ ครูบินสงสัยใครครับ ครูปิ่นสงสัยครูอาเล็กค่ะ คุณครูอเล็กซ์มีหางที่สั้นหรือหางที่ยาวคะคุณครูอเล็กซ์มีทั้งหางสั้นแล้วก็หางยาวนะคะ จะใช้แกะดำหรือเปล่านะมีทั้งหางสั้นและหางยาวปิ่นพอได้คำตอบใช่ไหมครับ ออกมาให้ครูแพรถามครับ ครูแพรสงสัยใครครับ สงสัยครูปิ่นค่ะ แปลถามคำถามได้เลยครับ สติ๊กเกอร์ปิ่นได้มีเสียงใช่ไหมคะ นิโคตินได้ร้องแบบก็ได้ค่ะ กูแพ้พอได้คำตอบใช่ไหมครับ ใช่ค่ะ ขวดเล็กทำคำถามต่อเลยครับ สงสัยใครครับ คุณครูเล็กสงสัยการ์ตูนที่อยู่ข้าง ๆ นี่แหละค่ะ ลองถามคำถามคุณได้ครับ ตัวเล็กตัวเล็กสงสัยว่ะสัตว์ที่ครูได้นะคะ น่าจะมีขนหยิกใช่ไหมคะ การ์ตูนสัตว์ที่ขุดได้นะคะ คุณคิดว่าบางทีก็มีขนหยิกค่ะ คุณครูอเล็กซ์บางทีก็เป็นคนตรงค่ะ การ์ตูนสงสัยใครครับ ครูสงสัยภูมิแพ้ค่ะ ภูมิแพ้สัตว์ที่ครูแพรได้มีสีอะไรคะ มีสีสีขาวค่ะ ok ครับ ได้คำตอบแล้วใช่ไหมครับ ตอนนี้ทุกคนตอบคำถามเป็นที่เรียบร้อยแล้วครับ เดี๋ยวจะให้ลองวิเคราะห์อีกครั้งหนึ่งครับ ว่าใครเป็นแกะดำนะครับ ได้วิเคราะห์แล้วนะครับ เดี๋ยวจะให้โหวตนะครับ 1 ท่านนะครับ ทุกคนพร้อมโอนใช่ไหมครับ เดี๋ยวจัดให้ชี้ไปที่ใครคนหนึ่งที่สงสัยว่าเป็นเอามากที่สุดจะให้เวลานับถอยหลัง 3 วิแล้วก็เชิญเลยนะครับ ถ้าพร้อมแล้ว 321 ชิ้นได้เลยครับ เด็กปลายทางช่วยขวดน้ำนะครับ ใครโดนชี้มากที่สุดตอนนี้กูแพ้โดนชี้ 3 คนนะครับ ตอนนี้อย่ามาถามคำถามครูแพ้ดีกว่าครับ ว่าครูแพ้ใช่แกะดำหรือเปล่าครับ ครูแพรครับ ครูแพรเป็นอะไรครับ แพรขออ่านอีก 1 รอบนะคะ ได้ครับ ภูมิแพ้เป็นกันไหมค่ะ กูแพ้ไม่ใช่แกดำเพราะฉะนั้นแกะดำเป็นฝ่ายชนะนะครับ ลอยนวลยังไม่เฉลยใช่ไหมครับ จะเป็นคุณหญิงปิ่นกลัวเล็กหรือว่าครูตูนนะครับ หรือใช้ครูหรือเปล่านะว่าจะให้เฉลยดีกว่าครับ ใครเป็นแกะดำเฉลยได้เลยครับ ตอนนี้คุณเล็กก็เป็นไก่ดำสำหรับกิจกรรมไอ้ดำเป็นสำนวน 11 สำนวนก็จะหมายถึงความแตกต่างความไม่เหมือนเพื่อนใช่ไหมครับ แต่จริง ๆ แล้วแกดำนี่หรือว่าสิ่งที่เราสามารถนำมาสร้างฉันเป็นผลงานศิลปะความที่ไม่เหมือนเพื่อนนี่แหละจุดเด่นคือนั้นเองแตกต่างอย่างสวยงามครับ ขอบคุณวิทยากรทั้งทั้ง 4 ท่านครับ ที่มาร่วมกิจกรรมสนุก ๆ ของเราในวันนี้ครับ จากกิจกรรมเมื่อสักครู่ใช่ไหมครับ คุณตูนใช่ค่ะ ร่วมสนุกกับการหากแกดำหาแกดำของกลุ่มเพื่อนใช่ไหมครับ ซึ่งมาสู่คำถามชวนคิดในวันนี้คำถามคือถ้าเปรียบแกดำเป็นรูปร่างรูปร่างที่มีสีสันไม่เหมือนเพื่อนไม่มีรูปร่างเหมือนตื่นครับ นักเรียนคิดเห็นอย่างไรครับ เปียกแกะดำรูปร่าง 1 รูปร่างที่มีสีสันไม่เหมือนรูปร่างและอื่น ๆ นักเรียนคิดเห็นอย่างไรครับ ถ้าเปรียบไก่ดำใช่ไหมคะ มาอยู่ในผลงานทัศนศิลป์ของเรากับการสร้างความขัดแย้งหรือว่าสร้างจุดเด่นใช่ไหมคะ ครูอาร์ตถูกต้องครับ คุณตูนเขาจะเรียกว่าความขัดแย้งนะครับ หรือว่าสร้างจุดเด่นให้กับภาพวาดนะครับ ถึงแม้เราจะแตกต่างกันเปรียบเสมือนกับนักเรียนใช่ไหมครับ ความคิดความเชื่อนะครับ ไม่เหมือนกันนะครับ แต่เราก็สามารถอยู่ร่วมกันได้นะครับ การต่อมาครับ คุณตูนน้อยนักสังเกตว่าจะวาดภาพให้นักเรียนดูสักเล็กน้อยนะครับ รวมวิเคราะห์เดี๋ยววันนี้กวาดคอเฮง ๆ นะคะ ให้นักเรียนไปทางร่วมกันดูนะครับ ว่าจะเริ่มจากกันวาดวงกลมครับ คุณตูนหลาย ๆ วงเลยเล่นไปเรื่อย ๆ ใช่ไหมครับ เป็นวงกลมที่กำลังทับซ้อนกันอยู่หลาย ๆ วงใช่ไหมครับ มีแต่วงกลมนะครับ แล้วก็เป็นสีแดงด้วยครับ คุณตูนขนาดก็ใกล้เคียงกันครับ ลักษณะที่มีวงกลมหลาย ๆ วงกลมทับซ้อนกันในทางศาสนาการประกอบภาพนะครับ เรียกว่าอะไรครับ ตาเหมือนกันคล้ายกันแบบนี้จะต้องเป็นการข่มขืนอย่างแน่นอนค่ะ เป็นเอกภาพด้วยครับ ลักษณะที่แสดงออกก็คือกลมกลืนเรื่องเดียวกันครับ การ์ตูนแต่ถ้าครูอาร์ตเพิ่มอีก 1 ภาพเปลี่ยนสีเป็นสีอื่นดีไหมครับ เป็นสีน้ำเงินนะครับ ครูอาจจะเพิ่มรูปสามเหลี่ยมสีน้ำเงินเข้าไปนะครับ สามเหลี่ยมสีน้ำเงินเรียกว่าอะไรครับผม เลี่ยมสีน้ำเงินอย่างนี้ภาพเดียวเรียกว่าการสร้างความขัดแย้งค่ะ ทางขวาเป็นจุดเด่นของสามเหลี่ยมจะกลายเป็นความขัดแย้งกันทีครับ แตกต่างจากร้านอื่นนะครับ ถ้ารู้ว่าสามเหลี่ยมเล็ก ๆ ภาพของเราก็จะดูสมบูรณ์ขึ้นใช่ไหมครับ คุณตูนเช่นเดียวกันครับ ความกลมกลืนมากขึ้นภาพก็อยู่ในภาพองค์ประกอบภาพการจัดองค์ประกอบภาพเดี๋ยวเราจะไปที่เนื้อหาต่อไปครับ คุณตูนปีนี้เมื่อสักครู่ครูตูนพูดถึงความขัดแย้งบ่อยมากใช่ไหมครับ ความขัดแย้งคืออะไร เอ่ยอย่ามาทราบความหมายกันครับ คุณตูนความขัดแย้งนะครับ ก็คือในทางศิลปะก็คือความไม่ประสานสัมพันธ์สงครามการแตกต่างกันการนำความขัดแย้งมาใช้ในงานศิลปะจะช่วยให้ผลงานไม่เกิดความน่าเบื่อครับ คุณตูนนอกจากนั้นยังช่วยให้เกิดความตื่นเต้นความน่าสนใจขึ้นอีกด้วยความขัดแย้งจะตรงข้ามกับความข่มขืนในสัปดาห์ที่แล้วครับ พอทราบความหมายใช่ไหมครับ เรามาดูที่ความขัดแย้งทัศนศิลป์ว่ามีอะไรความขัดแย้งแบบแรกครับ ความขัดแย้งของขนาดขนาดประวัติมีความขัดแย้งนี้มีความสวยงามต้องมีความแตกต่างกันนะครับ สามารถนำมาจัดอยู่ด้วยกันสิ่งที่มีขนาดเล็กจะดูเล็กลงเมื่ออยู่กับแวดล้อมขนาดใหญ่ครับ สิ่งที่มีขนาดใหญ่จะดูใหญ่ขึ้นขนาดเล็กจะมีขนาดแตกต่างกันหลาย ๆ ขนาดใช่ไหมครับ สรุปง่าย ๆ ก็คือสร้างขนาดของภาพใช่ไหมคะ ขวาที่มีขนาดแตกต่างกันนั่นเองสนใจนั่นเองความขัดแย้งของอะไรครับ คุณตูนต่อมานะคะ ความขัดแย้งของรูปร่างรูปร่างรูปทรงนั้นเองวัตถุต่าง ๆ มีรูปร่างรูปทรงที่แตกต่างกันออกไปนะคะ การนำเอารูปร่างรูปทรงที่แตกต่างจากรูปทรงอื่น ๆ มาอยู่ด้วยกันจะสามารถทำให้รูปร่างรูปทรงนั้นโดดเด่นขึ้นมาได้นั่นเองค่ะ นอกจากจะมีความขัดแย้งของขนาดแล้วความขัดแย้งของรูปร่างรูปทรงความขัดแย้งของทิศทางนะคะ ทิศทางสวนทางกันในการเคลื่อนที่ในทิศทางเดียวถ้ามีวัตถุใดตู้นึ่งก็จะแสดงภาพนี้ใช่ไหมครับ คุณตูนแมวใช่ไหมครับ การ์ตูนหันมาหันหน้าสวนทางกันความขัดแย้งต่อมาครับ คุณตูนความขัดแย้งของแสงค่ะ ครูบาสความขัดแย้งของแสงค่าของแสงบริเวณต่าง ๆ ที่มีค่าความสว่างที่แตกต่างกันออกไปค่ะ มีลักษณะของแสงที่แตกต่างกันแสงที่มีภาพจะมีค่าความขัดแย้งสูงส่วนค่าความขัดจะมีความยิ่งแสงแตกต่างกันมากภาพกระดูกขัดแย้งความขัดแย้งต่อมาความขัดแย้งของสีครับ สีที่ตัดกันจัดส่งให้ความรู้สึกที่ขัดแย้งการสร้างความเด่นให้กับเราสนใจโดยที่เราตัดกันนั้นจะเป็นสีที่ตรงข้ามวรรณะกันโดยสีก็คือสีคู่ตรงข้าม 24 ตรงตัวอย่างภาพนี้ก็เป็นสีเขียวกับสีแดงใช่ไหมครับ คุณตูนซึ่งคู่สีตรงข้ามก็เด็ก ๆ ก็สามารถดูได้จากวงจรสีเลยใช่ไหมครับ จะเป็นสีคู่ตรงข้างครับ มาสู่กิจกรรมในวันนี้ของรู้จักความแตกต่างความขัดแย้งฉบับการ์ตูนเราก็จะมาสร้างสรรค์ผลงานผลงานในวันนี้ให้นักเรียนวาดภาพทุ่งดอกไม้จะเป็นลักษณะอย่างไรเดี๋ยวมารับชมการ์ตูนกับปูอัดสาธิตกันครับ ถ้าพร้อมแล้วเรามาไปชมพร้อมกันเลยค่ะ ไปเลยครับ ได้เวลาสร้างสรรค์ผลงานแล้วนะครับ นอกจากเราจะเล่นเกมแล้วก็เรียนรู้เนื้อหาและอนาคตเราก็ต้องสร้างสรรค์ผลงานได้นะครับ สำหรับผลงานในวันนี้นะครับ เกินไปทุ่งดอกไม้นะครับ สร้างสรรค์แบบขัดแย้งครับ คุณตูนอุปกรณ์ในวันนี้ได้แก่อะไรบ้าง ครับ การ์ตูนสำหรับอุปกรณ์ในวันนี้อย่างแรกเลยค่ะ กระดาษวาดเขียนค่ะ สมุดวาดเขียนก็ได้นะคะ อย่างที่ 2 ค่ะ Class ที่เราจะใช้กันก็คือสีโปสเตอร์นั่นเองค่ะ หรือใช้สีอื่นแทนก็ได้นะครับ สามารถใช้สีไม้ก็ต้องเป็นอุปกรณ์สำหรับการเขียนใช่ไหมครับ คุณตูนไม่ว่าจะเป็นดินสอยางลบไม้บรรทัดรวมถึงอุปกรณ์ไม่ว่าจะเป็นจานสีนะคะ ผู้การหรือว่าถังน้ำนะคะ เตรียมให้พร้อมเลยนะคะ ผ้าเช็ดผู้การด้วยนะครับ หรือว่าใครapprovedเพื่อป้องกันไม่ให้สีเลอะได้นะครับ หลังจากที่เราดูไปก่อนกันแล้วนะครับ เรามาเริ่มขั้นตอนที่ 1 แล้วครับ ร่างภาพนั้นเองนะครับ หัวข้อก็คือทุ่งดอกไม้ใช่ไหมครับ คุณตูนปลายทางสามารถใช้แนวตั้งได้นะครับ แล้วก็ร่างแบ่งเส้นขอบฟ้ากับเส้นทุ่งหญ้าการ์ตูนกำหนดขนาดเฉย ๆ นะครับ นางฟ้าข้างล่างเป็นหรือใครจะรับเป็นดอกไม้ก็ได้นะครับ สวัสดีขนาดก็ได้นะครับ อาจจะขัดแย้งด้วยขนาดขัดแย้งด้วยเส้นขัดใช้สีโปสเตอร์กันครับ ใครใช้สีไม้นะครับ พื้นหลังก่อนได้ครับ เราจะระบายจากหลังมาหน้าครับ คุณตูนพื้นที่กว้างมาพื้นที่แคบถ้าจะใช้นะครับ ไม่คำนึงถึงความขัดแย้งนะครับ เป็นสีที่ตัดกันหรือสีที่ตรงข้ามกันดูได้จากวงจร 4 ครับ คุณตูนปลายทางนะคะ เริ่มใช้เทคนิคการสร้างความขัดแย้งความคิดสร้างสรรค์และจินตนาการที่อยู่คนละวรรณะสีกันก็ได้ครับ หลังเป็นวรรณะเย็นผสมสีในจานสีได้เลยนะครับ กว่าจะใช้พู่กันแบบหัวแบนนะครับ ในการระบายพื้นหลังครับ ยาระบายไปในแนวนอนแบบนี้นะครับ เป็นสีออกฟ้า ๆ เขียว ๆ ใช่ไหมครับ คุณตูนระบายเป็นท้องฟ้าไปก่อนนะครับ เราจะระบายทุ่งหญ้าต่อเนื่องจากการทำเป็นต้นหญ้าใช่ไหมครับ การ์ตูนใช้เทคนิคการสะบัดแปรงสะบัดพู่กันขึ้นครับ กูขอระบายพื้นหลังก่อนนะครับ การไล่ระดับสีใช่ไหมครับ คุณตูนอย่าลืมนะครับ ถ้าพื้นหลังเป็นสีวรรณะใดจะเป็นสีวันนั้นนั้นทั้งหมดเลยครับ คุณตูนหลังใช้เป็นวันนะใช่แล้วค่ะ เด็กปลายทางเตรียมสีโปสเตอร์มาก็สามารถผสมสีไว้รอหรือว่าระบายพื้นหลังไปพร้อมกับครูได้เลยครับ ลักษณะของสีโปสเตอร์นะครับ ถ้ามันแห้งแล้วมันก็จะเป็นแผ่นใช่ไหมครับ การ์ตูนเราก็ต้องพู่กันจุ่มน้ำแล้วก็อะไหล่พร้อมที่จะระบายนะครับ มี 2 แบบใช่ไหมครับ ครูอาร์ตพาเด็ก ๆ ไปทางจะใช้นะคะ สีโปสเตอร์บรรจุอยู่ในขวดเต๊ะกดแก้วหยิบขึ้นมาแล้วก็ใช้พู่กันจุ่มแล้วก็ผสมสีได้เลยครับ ก็สามารถนำสีโปสเตอร์มีไว้รอเลยทาสีเราก็สามารถใช้ซ้ำได้ครับ ก็คือผสมทิ้งไว้ใช่ไหมครับ ครูอาร์ตสีที่เป็นช่อง ๆ แบบขวาก็ได้ใช่ไหมครับ ใช่ครับ วันนี้กวาดระบายแบบคล้าย ๆ สีน้ำนะครับ ผสมน้ำในปริมาณที่ค่อนข้างเยอะเพื่อเจือจางสีให้อ่อนครับ หรือใครจะระบายให้เทคนิคสีโปสเตอร์ก็ได้ครับ MK ไม่ต้องผสมน้ำก็ยังได้เลยครับ อันนี้คือพื้นหลังของครูอาร์ตนะครับ หลังจากที่เราระบายจนเต็มกระดาษแล้วครับ เราสามารถรอให้กระดาษแห้งรอให้สีแห้งก่อนเราก็จะมาใช้เปลี่ยนจากพู่กันหัวแบนนะครับ เป็นพู่กันหัวกลมธรรมดาเล็กนะครับ ทำเป็นต้นหญ้านะครับ เหมือนครูเลยนะครับ ยาของเราก็จะใช้สีวรรณะเย็นเช่นเดียวกันครับ วิธีการทำก็ง่าย ๆ ใช่ไหมครับ ข้อมูลจากล่างขึ้นบนนะครับ อย่างนี้ไปเรื่อย ๆ นะครับ อาจจะแทรกสีผสมสีก็ได้ครับ จะมีเขียวอ่อนเขียวเข้มนะครับ การ์ตูนก็ใช้วิธีการแยกสีเป็นเขียวอ่อนเขียวเข้มใครสร้างในภาพมีมิติมากขึ้นนะครับ หวานคงความเป็นสีในโทนเดียวกันครับ เราก็จะมาสร้างความแตกต่างและความโดดเด่นใช่แล้วค่ะ วิธีการทำต้นหญ้านะคะ ทำจากด้านบนนะครับ แล้วก็เลื่อนลงมาด้านล่างให้มันทับซ้อนกันนะครับ ผสมเขียวเข้มเขียวอ่อนนะครับ ทำแบบนี้ไปจนเกือบเต็มกระดาษครับ คุณตูนสีมันเหนียวไปแล้วก็ผสมน้ำเล็กน้อยเราจะทำต้นหญ้าแบบนี้ไปจนเกือบเต็มกระดาษเหลือพื้นที่ด้านบนไว้ว่าง ๆ นิดนึงครับ คุณตูนเราก็จะได้ผลงานเป็นสวยงามมาก ๆ เลยค่ะ ครูอาร์ตหลังจากที่เราได้พื้นหลังนะครับ พ่นยาแล้วก็ท้องฟ้าแล้วนะคะ แล้วก็แห้งพร้อมที่จะนำสีคู่ตรงข้ามหรือว่าสีที่มันโดดเด่นมาแต่งเพิ่มเติมทุ่งดอกไม้ครับ คุณตูนเป็นวรรณะเย็นใช่ไหมครับ สีวรรณะอุ่นหรือวรรณะร้อนนะครับ จะเป็นสีแดงนะครับ สีม่วงสีชมพูก็ได้ครับ แล้วก็เติมดอกไม้ตามจินตนาการได้เลยครับ ใช้เทคนิคการแต้มสีโปสเตอร์ครับ อย่าลืมนะครับ ว่ามันรู้เรื่องของสีคู่ตรงข้ามใช่ไหมการ์ตูนสีที่มันแตกต่างกันครับ จะมีความตัดกันอย่างรุนแรงใช่ไหมคะ คนละวรรณะกันนะครับ สร้างความขัดแย้งให้กับผลงานของเราก็จะดูน่าสนใจแล้วก็มีจุดเด่นใช่ไหมคว้าชัยแล้วครับ ไปที่ใช้ 4 ไม้นะครับ ทำเป็นต้นหญ้าขึ้นมาใช้สีไม้ไม่จำกัดเทคนิคเทคนิค 4 นี้ครับ สร้างสรรค์ครับ มีสีม่วงสีชมพูแล้วก็จะแต้มเป็นอ****ไม้ครับ กลีบดอกไม้ครับ เราก็จะเติมเกสรดอกไม้ด้วยสีที่ค่อนข้างหลังแล้วก็สะดุดตาโดยใช้สีเหลืองครับ จริง ๆ สีเหลืองก็จะเป็นสีวรรณะที่อยู่ตรงกลางใช่ไหมการ์ตูนได้ทั้งวรรณะอุ่นแล้วก็วรรณะเย็นคือสีม่วงกับสีเหลืองใช่ไหมครับ ครูอาร์ตก็จะได้เป็นดอกไม้นะครับ คุณตูนแล้วก็ค่อยมาเติมกิ่งก้านดอกไม้เพิ่มเติมนะครับ โดยใช้พู่กันเล็ก ๆ นะครับ เติมสีเขียวแล้วก็วาดเป็นบ้านขึ้นมาก้านขึ้นมาหรือใครมีเวลาสามารถเติมดอกไม้เยอะ ๆ การ์ตูนยิ่งเยอะก็ยิ่งสะดุดตาครับ สวยงามมาก ๆ เลยค่ะ นี่เป็นตัวอย่างของการใช้เทคนิคของความขัดแย้งนะครับ ในการสร้างสรรค์ผลงานครับ เราสามารถรูปภาพอื่นได้เยอะแยะเลยครับ การ์ตูนนอกจากทุ่งดอกไม้ครับ ดึงความขัดแย้งก็เป็นการจัดองค์ประกอบศิลป์อาจารย์นำเรื่องนี้หรือเรื่องเมื่อคืนเรื่องความเอกภาพนำมาผสมผสานกันไม่จำเป็นที่ต้องใช้ความรู้เรื่องเดียวไม่ว่าจะเป็นภาพวาดภาพพิมพ์สถาปัตยกรรมใช่ไหมครับ คุณตูนหรืองานทัศนศิลป์ประเภทอื่น ๆ เราก็ต้องใช้ความรู้ในเรื่องของจัดการองค์ประกอบศิลป์องค์ประกอบภาพเรียกได้ว่างานทัศนศิลป์เราสามารถใช้หลักความขัดแย้งนะครับ นำมาสร้างสรรค์งานทัศนศิลป์ได้ทุกประเภทนั่นเองไม่ว่าจะเป็นความขัดแย้งความกลมกลืนเอกภาพแล้วก็เป็นตัวอย่างของขั้นตอนการสาธิตการใช้สีโปสเตอร์ในการสร้างสรรค์ผลงานนักเรียนไปทางร่วมกันสร้างสรรค์ผลงานดนตรีสมบูรณ์ทบทวนบทเรียนกันอีกครั้งหนึ่งครับ หมดเวลาในการสร้างสรรค์ผลงานแล้วนะครับ ปลายทางน่าจะทำผลงานเสร็จเป็นที่เรียบร้อยแล้วครับ หลังจากทำผลงานเสร็จเตรียมอุปกรณ์ให้พร้อมสำหรับใช่ไหมครับ คุณตูนล้างเครื่องไม้เครื่องมือต่าง ๆ นะครับ แล้วก็รับฟังสรุปบทเรียนคุณครูสามารถนำเสนอผลงานหน้าชั้นเรียนได้เลยนะครับ คนงานต่าง ๆ ตัวอย่างของการใช้สีไม้นะครับ นักเรียนไปทางหลายคนอาจจะสร้างสรรค์ผลงานสีไม้ครับ ภาพการ์ตูนสีไม้ใช่ไหมครับ เป็นลักษณะของการใช้สีที่พื้นหลังเป็นสีเขียวซึ่งเป็นสีที่วรรณะเย็นOrder ของดอกไม้เส้นโค้งแล้วก็มีจุดด้วยครับ ส่วนใหญ่ก็จะเป็นสีโทนร้อนใช่ไหมครับ คุณตูนสีและสีแดงสีส้มสีชมพูใช้ความขัดแย้งของสีอีก 1 อย่างครับ สังเกตเรื่องของเส้นใช่ไหมคะ เซ็นของบุญญาดารางมีก็จะเป็นส่วนใหญ่เป็นเส้นตรงส่วนใหญ่ของดอกไม้นี่เป็นเส้นโค้งเกิดความขัดแย้งความแตกต่างกันในภาพนั่นเองนอกจากขัดแย้งในเรื่องของสีแล้วเส้นแล้วก็ขนาดตัวอย่างงานสีไม้ตัวอย่างงานอ*****กูทำสำเร็จเรียกว่ายังไม่สำเร็จ 100% ใช่ไหมคุณตูนการแกะเทปออกผลงานที่เสร็จสมบูรณ์จังหวัดสตูลเหลือการเติมเกสรดอกไม้ของตกแต่งเพิ่มเติมนิดหน่อยครับ คุณตูนอันนี้ก็เป็นตัวอย่างของสีโปสเตอร์กับสีไม้ผลงานสวย ๆ คนละ 2 ท่านส่งผลงานการ์ตูนกับขวาด้วยนะครับ ส่งได้ตามที่อยู่โรงเรียนวังไปกังวลในพระบรมราชูปถัมภ์นะครับ เราก็ต้องมาสรุปบทเรียนในวันนี้กันนะครับ สำหรับบทเรียนในวันนี้นะครับ เรื่องของความขัดแย้งใช่ไหมครับ เรื่อง5 หลักใหญ่ ๆ ความขัดแย้งของขนาดนะครับ ขนาดแตกต่างกันสร้างความความขัดแย้งของรูปร่างรูปทรงครับ คุณตูนความขัดแย้งของทิศทางความขัดแย้งของแสงความขัดแย้งของสีสร้างสรรค์ผลงานชิ้นอื่น ๆ ได้มากมายครับ คุณตูนเรียกว่าไปปรับใช้ราคากับการสร้างสรรค์ผลงานทัศนศิลป์ได้เลยนะคะ ใช่ครับ นอกจากสนุกสัปดาห์หน้านะครับเน้นในเรื่องของอะไรครับคุณตู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ygramcorrector</dc:title>
  <dc:creator/>
  <cp:keywords/>
  <dcterms:created xsi:type="dcterms:W3CDTF">2023-01-04T09:35:00Z</dcterms:created>
  <dcterms:modified xsi:type="dcterms:W3CDTF">2023-01-04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4 มกราคม 2566 เวลา 15.29 น.</vt:lpwstr>
  </property>
  <property fmtid="{D5CDD505-2E9C-101B-9397-08002B2CF9AE}" pid="3" name="subtitle">
    <vt:lpwstr/>
  </property>
</Properties>
</file>